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E848B5" w14:textId="47AE5E73" w:rsidR="00744222" w:rsidRDefault="00C8013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BAEE98" wp14:editId="389B23CD">
                <wp:simplePos x="0" y="0"/>
                <wp:positionH relativeFrom="column">
                  <wp:posOffset>1943100</wp:posOffset>
                </wp:positionH>
                <wp:positionV relativeFrom="paragraph">
                  <wp:posOffset>8528957</wp:posOffset>
                </wp:positionV>
                <wp:extent cx="3374571" cy="597535"/>
                <wp:effectExtent l="0" t="0" r="0" b="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4571" cy="59753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17E30F" w14:textId="38AEAA0B" w:rsidR="00C80137" w:rsidRDefault="00C80137" w:rsidP="00C80137">
                            <w:pPr>
                              <w:jc w:val="center"/>
                            </w:pPr>
                            <w:r>
                              <w:t>C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BAEE98" id="Rectangle: Rounded Corners 2" o:spid="_x0000_s1026" style="position:absolute;margin-left:153pt;margin-top:671.55pt;width:265.7pt;height:47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" fillcolor="white [3212]" stroked="f" strokeweight="1pt">
                <v:stroke joinstyle="miter"/>
                <v:textbox>
                  <w:txbxContent>
                    <w:p w14:paraId="5817E30F" w14:textId="38AEAA0B" w:rsidR="00C80137" w:rsidRDefault="00C80137" w:rsidP="00C80137">
                      <w:pPr>
                        <w:jc w:val="center"/>
                      </w:pPr>
                      <w:r>
                        <w:t>Cu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E49590" wp14:editId="129AE0C1">
                <wp:simplePos x="0" y="0"/>
                <wp:positionH relativeFrom="column">
                  <wp:posOffset>1899558</wp:posOffset>
                </wp:positionH>
                <wp:positionV relativeFrom="paragraph">
                  <wp:posOffset>8561614</wp:posOffset>
                </wp:positionV>
                <wp:extent cx="2944314" cy="914400"/>
                <wp:effectExtent l="0" t="0" r="889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4314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13BF0CC" w14:textId="5A0F01CC" w:rsidR="00C80137" w:rsidRDefault="00C80137">
                            <w:r>
                              <w:t>Cut out these 7 shapes and bring to class</w:t>
                            </w:r>
                          </w:p>
                          <w:p w14:paraId="0CC4DF0E" w14:textId="3E8ADD23" w:rsidR="00C80137" w:rsidRDefault="00C80137">
                            <w:r>
                              <w:t>On 3/3/3030.  Cut out through this textbox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9E4959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149.55pt;margin-top:674.15pt;width:231.85pt;height:1in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" fillcolor="white [3201]" stroked="f" strokeweight=".5pt">
                <v:textbox>
                  <w:txbxContent>
                    <w:p w14:paraId="013BF0CC" w14:textId="5A0F01CC" w:rsidR="00C80137" w:rsidRDefault="00C80137">
                      <w:r>
                        <w:t>Cut out these 7 shapes and bring to class</w:t>
                      </w:r>
                    </w:p>
                    <w:p w14:paraId="0CC4DF0E" w14:textId="3E8ADD23" w:rsidR="00C80137" w:rsidRDefault="00C80137">
                      <w:r>
                        <w:t>On 3/3/3030.  Cut out through this textbox.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EE5845" w:rsidRPr="00EE5845">
        <w:drawing>
          <wp:inline distT="0" distB="0" distL="0" distR="0" wp14:anchorId="15CCE7A1" wp14:editId="756E7BDA">
            <wp:extent cx="7108190" cy="92637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150375" cy="93187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744222" w:rsidSect="00EE58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zc1NTMzNTM0sbBU0lEKTi0uzszPAykwrAUAUP2yrCwAAAA="/>
  </w:docVars>
  <w:rsids>
    <w:rsidRoot w:val="00EE5845"/>
    <w:rsid w:val="00744222"/>
    <w:rsid w:val="008630B4"/>
    <w:rsid w:val="00C80137"/>
    <w:rsid w:val="00EE5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2D353"/>
  <w15:chartTrackingRefBased/>
  <w15:docId w15:val="{8AA71FF6-4E2E-4EDB-B919-F541185B3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dcterms:created xsi:type="dcterms:W3CDTF">2020-03-03T00:05:00Z</dcterms:created>
  <dcterms:modified xsi:type="dcterms:W3CDTF">2020-03-03T00:10:00Z</dcterms:modified>
</cp:coreProperties>
</file>